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0B011" w14:textId="6278F79E" w:rsidR="003116EC" w:rsidRDefault="00D87F36">
      <w:r>
        <w:t xml:space="preserve">Below you can see snippets with the console output of the components. </w:t>
      </w:r>
    </w:p>
    <w:p w14:paraId="2AE36176" w14:textId="7FFA01C8" w:rsidR="00D87F36" w:rsidRDefault="00D87F36" w:rsidP="00D87F36">
      <w:pPr>
        <w:tabs>
          <w:tab w:val="left" w:pos="5628"/>
        </w:tabs>
      </w:pPr>
      <w:proofErr w:type="spellStart"/>
      <w:r>
        <w:t>rrclient</w:t>
      </w:r>
      <w:proofErr w:type="spellEnd"/>
      <w:r>
        <w:t xml:space="preserve"> output:</w:t>
      </w:r>
      <w:r>
        <w:tab/>
      </w:r>
      <w:proofErr w:type="spellStart"/>
      <w:r>
        <w:t>rrworker</w:t>
      </w:r>
      <w:proofErr w:type="spellEnd"/>
      <w:r>
        <w:t xml:space="preserve"> output:</w:t>
      </w:r>
    </w:p>
    <w:p w14:paraId="4F6600CE" w14:textId="085696A1" w:rsidR="00D87F36" w:rsidRDefault="00D87F36" w:rsidP="00D87F36">
      <w:pPr>
        <w:tabs>
          <w:tab w:val="left" w:pos="5628"/>
        </w:tabs>
      </w:pPr>
      <w:r w:rsidRPr="00D87F36">
        <w:drawing>
          <wp:anchor distT="0" distB="0" distL="114300" distR="114300" simplePos="0" relativeHeight="251658240" behindDoc="0" locked="0" layoutInCell="1" allowOverlap="1" wp14:anchorId="6DA782E8" wp14:editId="1ECE2CB1">
            <wp:simplePos x="0" y="0"/>
            <wp:positionH relativeFrom="column">
              <wp:posOffset>3398521</wp:posOffset>
            </wp:positionH>
            <wp:positionV relativeFrom="page">
              <wp:posOffset>1516380</wp:posOffset>
            </wp:positionV>
            <wp:extent cx="1661160" cy="1576563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103" cy="15822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87F36">
        <w:drawing>
          <wp:anchor distT="0" distB="0" distL="114300" distR="114300" simplePos="0" relativeHeight="251659264" behindDoc="0" locked="0" layoutInCell="1" allowOverlap="1" wp14:anchorId="40E67467" wp14:editId="192B9F94">
            <wp:simplePos x="0" y="0"/>
            <wp:positionH relativeFrom="column">
              <wp:posOffset>0</wp:posOffset>
            </wp:positionH>
            <wp:positionV relativeFrom="page">
              <wp:posOffset>1546860</wp:posOffset>
            </wp:positionV>
            <wp:extent cx="1920240" cy="15316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CFE3CA" w14:textId="03095F4F" w:rsidR="00D87F36" w:rsidRDefault="00D87F36"/>
    <w:p w14:paraId="4D124C2D" w14:textId="503443BF" w:rsidR="00D87F36" w:rsidRDefault="00D87F36"/>
    <w:p w14:paraId="0017C37E" w14:textId="02825103" w:rsidR="00D87F36" w:rsidRDefault="00D87F36"/>
    <w:p w14:paraId="5C6A9D3B" w14:textId="00F547E4" w:rsidR="00D87F36" w:rsidRPr="00D87F36" w:rsidRDefault="00D87F36" w:rsidP="00D87F36"/>
    <w:p w14:paraId="5CD3AD9C" w14:textId="3FB82F93" w:rsidR="00D87F36" w:rsidRPr="00D87F36" w:rsidRDefault="00D87F36" w:rsidP="00D87F36"/>
    <w:p w14:paraId="1805E555" w14:textId="353BB9EF" w:rsidR="00D87F36" w:rsidRPr="00D87F36" w:rsidRDefault="00D87F36" w:rsidP="00D87F36"/>
    <w:p w14:paraId="4F58C750" w14:textId="22A6BA60" w:rsidR="00D87F36" w:rsidRDefault="00D87F36" w:rsidP="00D87F36">
      <w:proofErr w:type="spellStart"/>
      <w:r>
        <w:t>msgqueue</w:t>
      </w:r>
      <w:proofErr w:type="spellEnd"/>
      <w:r>
        <w:t xml:space="preserve"> output:</w:t>
      </w:r>
    </w:p>
    <w:p w14:paraId="1E7400D4" w14:textId="7F0558FA" w:rsidR="00D87F36" w:rsidRDefault="00D87F36" w:rsidP="00D87F36">
      <w:r w:rsidRPr="00D87F36">
        <w:drawing>
          <wp:inline distT="0" distB="0" distL="0" distR="0" wp14:anchorId="0B336908" wp14:editId="4E511546">
            <wp:extent cx="4099915" cy="7087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3CE2" w14:textId="6D4A7062" w:rsidR="00D87F36" w:rsidRDefault="00D87F36" w:rsidP="00D87F36">
      <w:pPr>
        <w:tabs>
          <w:tab w:val="left" w:pos="1392"/>
        </w:tabs>
      </w:pPr>
    </w:p>
    <w:p w14:paraId="5BC65F47" w14:textId="206903A9" w:rsidR="00D87F36" w:rsidRDefault="00D87F36" w:rsidP="00D87F36">
      <w:pPr>
        <w:tabs>
          <w:tab w:val="left" w:pos="1392"/>
        </w:tabs>
      </w:pPr>
      <w:r w:rsidRPr="00D87F36">
        <w:t xml:space="preserve">Upon stopping the </w:t>
      </w:r>
      <w:proofErr w:type="spellStart"/>
      <w:r w:rsidRPr="00D87F36">
        <w:t>msgqueue</w:t>
      </w:r>
      <w:proofErr w:type="spellEnd"/>
      <w:r w:rsidRPr="00D87F36">
        <w:t xml:space="preserve">, the exchange of requests/responses is </w:t>
      </w:r>
      <w:r w:rsidR="0051634F">
        <w:t>stopped</w:t>
      </w:r>
      <w:r w:rsidRPr="00D87F36">
        <w:t xml:space="preserve">. Upon restarting the queue, the exchange continues from where it </w:t>
      </w:r>
      <w:r>
        <w:t>was put to a halt</w:t>
      </w:r>
      <w:r w:rsidRPr="00D87F36">
        <w:t>.</w:t>
      </w:r>
      <w:r>
        <w:t xml:space="preserve"> We can see that the communication between the client and the worker seems uninterrupted even after 2 restarts of </w:t>
      </w:r>
      <w:proofErr w:type="spellStart"/>
      <w:r>
        <w:t>msgqueue</w:t>
      </w:r>
      <w:proofErr w:type="spellEnd"/>
      <w:r>
        <w:t>.</w:t>
      </w:r>
    </w:p>
    <w:p w14:paraId="43502626" w14:textId="77777777" w:rsidR="0051634F" w:rsidRDefault="0051634F" w:rsidP="00D87F36">
      <w:pPr>
        <w:tabs>
          <w:tab w:val="left" w:pos="1392"/>
        </w:tabs>
      </w:pPr>
      <w:r>
        <w:t>We can see how this is achieved by checking the API documentation:</w:t>
      </w:r>
    </w:p>
    <w:p w14:paraId="77BE1C72" w14:textId="37EAECE3" w:rsidR="0051634F" w:rsidRPr="00D87F36" w:rsidRDefault="00BD56C7" w:rsidP="00D87F36">
      <w:pPr>
        <w:tabs>
          <w:tab w:val="left" w:pos="1392"/>
        </w:tabs>
      </w:pPr>
      <w:r>
        <w:t xml:space="preserve"> </w:t>
      </w:r>
      <w:r w:rsidR="0051634F">
        <w:t>“</w:t>
      </w:r>
      <w:r w:rsidR="0051634F" w:rsidRPr="0051634F">
        <w:t xml:space="preserve">When the frontend is a ZMQ_ROUTER socket, and the backend is a ZMQ_DEALER socket, the proxy shall act as a shared queue that collects requests from a set of </w:t>
      </w:r>
      <w:r w:rsidRPr="0051634F">
        <w:t>clients and</w:t>
      </w:r>
      <w:r w:rsidR="0051634F" w:rsidRPr="0051634F">
        <w:t xml:space="preserve"> distributes these fairly among a set of services. Requests shall be </w:t>
      </w:r>
      <w:r w:rsidRPr="0051634F">
        <w:t>fair queued</w:t>
      </w:r>
      <w:r w:rsidR="0051634F" w:rsidRPr="0051634F">
        <w:t xml:space="preserve"> from frontend connections and distributed evenly across backend connections. Replies shall automatically return to the client that made the original request.</w:t>
      </w:r>
      <w:r w:rsidR="0051634F">
        <w:t>”</w:t>
      </w:r>
    </w:p>
    <w:sectPr w:rsidR="0051634F" w:rsidRPr="00D87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jS3NDI1NzI1MLdQ0lEKTi0uzszPAykwrAUAAVVQ8iwAAAA="/>
  </w:docVars>
  <w:rsids>
    <w:rsidRoot w:val="00D87F36"/>
    <w:rsid w:val="003116EC"/>
    <w:rsid w:val="0051634F"/>
    <w:rsid w:val="005405E5"/>
    <w:rsid w:val="00BD56C7"/>
    <w:rsid w:val="00D67953"/>
    <w:rsid w:val="00D8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6C0CF"/>
  <w15:chartTrackingRefBased/>
  <w15:docId w15:val="{AF67F7D4-CA85-4AE1-95A7-1B7CB8071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nas Latinov</dc:creator>
  <cp:keywords/>
  <dc:description/>
  <cp:lastModifiedBy>Atanas Latinov</cp:lastModifiedBy>
  <cp:revision>4</cp:revision>
  <dcterms:created xsi:type="dcterms:W3CDTF">2020-03-26T21:29:00Z</dcterms:created>
  <dcterms:modified xsi:type="dcterms:W3CDTF">2020-03-26T21:51:00Z</dcterms:modified>
</cp:coreProperties>
</file>